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D252DD" w14:textId="77777777" w:rsidR="00636D1D" w:rsidRDefault="00636D1D" w:rsidP="00636D1D">
      <w:pPr>
        <w:keepNext/>
      </w:pPr>
      <w:r>
        <w:t>S</w:t>
      </w:r>
      <w:r w:rsidRPr="00636D1D">
        <w:drawing>
          <wp:inline distT="0" distB="0" distL="0" distR="0" wp14:anchorId="15ECD2DB" wp14:editId="7B9CD1B6">
            <wp:extent cx="5274310" cy="2352675"/>
            <wp:effectExtent l="0" t="0" r="2540" b="9525"/>
            <wp:docPr id="1360003435" name="Picture 1" descr="Diagram made using Lucid&#10;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0003435" name="Picture 1" descr="Diagram made using Lucid&#10;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5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D96A1F" w14:textId="2CFEAD6A" w:rsidR="003D39DF" w:rsidRDefault="00636D1D" w:rsidP="00636D1D">
      <w:pPr>
        <w:pStyle w:val="Caption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map created using Lucid</w:t>
      </w:r>
    </w:p>
    <w:p w14:paraId="22F961D6" w14:textId="311CEE6A" w:rsidR="00636D1D" w:rsidRPr="00636D1D" w:rsidRDefault="00A459A4" w:rsidP="00636D1D">
      <w:r w:rsidRPr="00A459A4">
        <w:drawing>
          <wp:inline distT="0" distB="0" distL="0" distR="0" wp14:anchorId="3DF31DF7" wp14:editId="51DD63FE">
            <wp:extent cx="5274310" cy="1756410"/>
            <wp:effectExtent l="0" t="0" r="2540" b="0"/>
            <wp:docPr id="4742241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4224146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6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36D1D" w:rsidRPr="00636D1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G3tDCzNDI0Mzc3N7BU0lEKTi0uzszPAykwrAUAfFS36SwAAAA="/>
  </w:docVars>
  <w:rsids>
    <w:rsidRoot w:val="00636D1D"/>
    <w:rsid w:val="003D39DF"/>
    <w:rsid w:val="00447BB4"/>
    <w:rsid w:val="00636D1D"/>
    <w:rsid w:val="00A459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9851E"/>
  <w15:chartTrackingRefBased/>
  <w15:docId w15:val="{77CD6400-EC6C-4887-A341-CA66460648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636D1D"/>
    <w:rPr>
      <w:rFonts w:asciiTheme="majorHAnsi" w:eastAsia="SimHei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066963-03E5-4B80-80D7-E36F9AB4D4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49</TotalTime>
  <Pages>1</Pages>
  <Words>9</Words>
  <Characters>5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he</dc:creator>
  <cp:keywords/>
  <dc:description/>
  <cp:lastModifiedBy>george he</cp:lastModifiedBy>
  <cp:revision>1</cp:revision>
  <dcterms:created xsi:type="dcterms:W3CDTF">2023-11-18T16:31:00Z</dcterms:created>
  <dcterms:modified xsi:type="dcterms:W3CDTF">2023-11-20T14:20:00Z</dcterms:modified>
</cp:coreProperties>
</file>